
<file path=[Content_Types].xml><?xml version="1.0" encoding="utf-8"?>
<Types xmlns="http://schemas.openxmlformats.org/package/2006/content-type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3CFF56" w14:textId="77777777" w:rsidR="00144FC1" w:rsidRPr="0034293A" w:rsidRDefault="00144FC1" w:rsidP="0034293A">
      <w:pPr>
        <w:rPr>
          <w:i/>
        </w:rPr>
      </w:pPr>
      <w:r w:rsidRPr="0034293A">
        <w:t>Programming Assignment 1</w:t>
      </w:r>
    </w:p>
    <w:p w14:paraId="56003BF5" w14:textId="60071CAF" w:rsidR="00144FC1" w:rsidRDefault="00144FC1" w:rsidP="0034293A">
      <w:r w:rsidRPr="0034293A">
        <w:t>Fundamentals of Computing (CSCI 1410)</w:t>
      </w:r>
    </w:p>
    <w:p w14:paraId="0BE4469C" w14:textId="6CE5BD7C" w:rsidR="00682698" w:rsidRPr="0034293A" w:rsidRDefault="00682698" w:rsidP="0034293A">
      <w:pPr>
        <w:rPr>
          <w:i/>
        </w:rPr>
      </w:pPr>
      <w:r>
        <w:rPr>
          <w:i/>
        </w:rPr>
        <w:t xml:space="preserve">For this programming assignment you will use </w:t>
      </w:r>
      <w:proofErr w:type="spellStart"/>
      <w:r>
        <w:rPr>
          <w:i/>
        </w:rPr>
        <w:t>cout</w:t>
      </w:r>
      <w:proofErr w:type="spellEnd"/>
      <w:r>
        <w:rPr>
          <w:i/>
        </w:rPr>
        <w:t>, while loops, for loops, if statements (and for extra credit switch statements and reading in from a file)</w:t>
      </w:r>
    </w:p>
    <w:p w14:paraId="5F881335" w14:textId="77777777" w:rsidR="00D6669C" w:rsidRPr="0034293A" w:rsidRDefault="00D6669C" w:rsidP="0034293A"/>
    <w:p w14:paraId="47A97DBE" w14:textId="65D7B406" w:rsidR="00FF1148" w:rsidRDefault="00FF1148" w:rsidP="0034293A">
      <w:r>
        <w:t>Programming Assignment 1 Outline (10 points)</w:t>
      </w:r>
    </w:p>
    <w:p w14:paraId="7B15AE9C" w14:textId="3236F0EF" w:rsidR="00FF1148" w:rsidRDefault="00FF1148" w:rsidP="0034293A">
      <w:r>
        <w:t xml:space="preserve">Create an outline in plain English using individual line comments. Make sure to indent. If something is </w:t>
      </w:r>
      <w:r w:rsidR="00682698">
        <w:t>associated with a loop for example you would say</w:t>
      </w:r>
    </w:p>
    <w:p w14:paraId="00C5C098" w14:textId="24065838" w:rsidR="00682698" w:rsidRDefault="00682698" w:rsidP="0034293A">
      <w:r>
        <w:t>//loop until …</w:t>
      </w:r>
    </w:p>
    <w:p w14:paraId="22732819" w14:textId="3BA7AF4E" w:rsidR="00682698" w:rsidRDefault="00682698" w:rsidP="0034293A">
      <w:r>
        <w:tab/>
        <w:t>//step 1</w:t>
      </w:r>
    </w:p>
    <w:p w14:paraId="2AFD20D9" w14:textId="0A0A3CCD" w:rsidR="00682698" w:rsidRDefault="00682698" w:rsidP="0034293A">
      <w:r>
        <w:tab/>
        <w:t>//step 2</w:t>
      </w:r>
    </w:p>
    <w:p w14:paraId="45CB3ADF" w14:textId="167B70C2" w:rsidR="00682698" w:rsidRDefault="00682698" w:rsidP="0034293A"/>
    <w:p w14:paraId="18A17D26" w14:textId="3FD3A67D" w:rsidR="00682698" w:rsidRDefault="00682698" w:rsidP="0034293A">
      <w:r>
        <w:t>Programming Assignment 1 (40 points)</w:t>
      </w:r>
    </w:p>
    <w:p w14:paraId="7C5FA420" w14:textId="3C709FA6" w:rsidR="00567977" w:rsidRDefault="0059017C" w:rsidP="0034293A">
      <w:r w:rsidRPr="0034293A">
        <w:t xml:space="preserve">For this assignment you will be creating </w:t>
      </w:r>
      <w:r w:rsidR="00567977">
        <w:t>a menu that gives the choice of two “</w:t>
      </w:r>
      <w:r w:rsidR="002941EE" w:rsidRPr="0034293A">
        <w:t>magic</w:t>
      </w:r>
      <w:r w:rsidR="00567977">
        <w:t>” math formulas.</w:t>
      </w:r>
    </w:p>
    <w:p w14:paraId="77B84F71" w14:textId="0545EC4A" w:rsidR="00567977" w:rsidRDefault="00567977" w:rsidP="0034293A">
      <w:r>
        <w:t>You will be declaring variables, using while loops, for loops and if statements</w:t>
      </w:r>
      <w:r w:rsidR="009C0776">
        <w:t>, taking in and printing out values</w:t>
      </w:r>
      <w:r>
        <w:t xml:space="preserve">. There will be a lot of curly brackets so make sure you properly indent AND comment each closing curly bracket with line comments noting which statement it is closing. Also remember that if you have more than one statement, you MUST use curly brackets.  Finally, do a little at a time and print out values as you go along. Test </w:t>
      </w:r>
      <w:proofErr w:type="gramStart"/>
      <w:r>
        <w:t>your</w:t>
      </w:r>
      <w:proofErr w:type="gramEnd"/>
      <w:r>
        <w:t xml:space="preserve"> for loops with just a couple of values that you can manually compute.</w:t>
      </w:r>
      <w:r w:rsidR="00210C01">
        <w:t xml:space="preserve"> Test your menu first with just simple print statements when you choose a menu number.</w:t>
      </w:r>
    </w:p>
    <w:p w14:paraId="09E2CBB7" w14:textId="6E776D3F" w:rsidR="00567977" w:rsidRDefault="00567977" w:rsidP="0034293A"/>
    <w:p w14:paraId="76A6F4A8" w14:textId="78708D01" w:rsidR="00567977" w:rsidRDefault="009C0776" w:rsidP="0034293A">
      <w:r>
        <w:t>See an abbreviated example below to give you an idea of how your output should look.</w:t>
      </w:r>
    </w:p>
    <w:p w14:paraId="10DE5035" w14:textId="4D1E4768" w:rsidR="00210C01" w:rsidRDefault="00210C01" w:rsidP="0034293A">
      <w:r>
        <w:t xml:space="preserve">When your program starts </w:t>
      </w:r>
      <w:r w:rsidRPr="0034293A">
        <w:t xml:space="preserve">it should print out your name and student ID. </w:t>
      </w:r>
      <w:r>
        <w:t xml:space="preserve"> Then display a menu with 3 options.</w:t>
      </w:r>
    </w:p>
    <w:p w14:paraId="56205973" w14:textId="49D039B9" w:rsidR="00210C01" w:rsidRDefault="00210C01" w:rsidP="00210C01">
      <w:pPr>
        <w:pStyle w:val="ListParagraph"/>
        <w:numPr>
          <w:ilvl w:val="0"/>
          <w:numId w:val="11"/>
        </w:numPr>
      </w:pPr>
      <w:r>
        <w:t>Almost Always 99</w:t>
      </w:r>
    </w:p>
    <w:p w14:paraId="54435396" w14:textId="6A79D964" w:rsidR="00210C01" w:rsidRDefault="00210C01" w:rsidP="00210C01">
      <w:pPr>
        <w:pStyle w:val="ListParagraph"/>
        <w:numPr>
          <w:ilvl w:val="0"/>
          <w:numId w:val="11"/>
        </w:numPr>
      </w:pPr>
      <w:r>
        <w:t>Always 3</w:t>
      </w:r>
    </w:p>
    <w:p w14:paraId="5F95B488" w14:textId="6D4BABA5" w:rsidR="00210C01" w:rsidRDefault="00210C01" w:rsidP="00210C01">
      <w:pPr>
        <w:pStyle w:val="ListParagraph"/>
        <w:numPr>
          <w:ilvl w:val="0"/>
          <w:numId w:val="11"/>
        </w:numPr>
      </w:pPr>
      <w:r>
        <w:t>Exit</w:t>
      </w:r>
    </w:p>
    <w:p w14:paraId="0B04C837" w14:textId="77777777" w:rsidR="00210C01" w:rsidRDefault="00210C01" w:rsidP="00210C01"/>
    <w:p w14:paraId="7167577A" w14:textId="3F398071" w:rsidR="00210C01" w:rsidRPr="00382A87" w:rsidRDefault="00210C01" w:rsidP="00210C01">
      <w:pPr>
        <w:rPr>
          <w:b/>
        </w:rPr>
      </w:pPr>
      <w:r w:rsidRPr="00382A87">
        <w:rPr>
          <w:b/>
        </w:rPr>
        <w:t>If the user presses 1:</w:t>
      </w:r>
    </w:p>
    <w:p w14:paraId="0ECE4AA1" w14:textId="77777777" w:rsidR="00706920" w:rsidRPr="0034293A" w:rsidRDefault="00706920" w:rsidP="0034293A"/>
    <w:p w14:paraId="5C3AC3BF" w14:textId="419CED6F" w:rsidR="00706920" w:rsidRPr="0034293A" w:rsidRDefault="0034293A" w:rsidP="00352DB0">
      <w:pPr>
        <w:pStyle w:val="ListParagraph"/>
        <w:numPr>
          <w:ilvl w:val="0"/>
          <w:numId w:val="9"/>
        </w:numPr>
      </w:pPr>
      <w:r w:rsidRPr="0034293A">
        <w:t>Use print (</w:t>
      </w:r>
      <w:proofErr w:type="spellStart"/>
      <w:r w:rsidRPr="0034293A">
        <w:t>cout</w:t>
      </w:r>
      <w:proofErr w:type="spellEnd"/>
      <w:r w:rsidRPr="0034293A">
        <w:t xml:space="preserve">) statements to show every </w:t>
      </w:r>
      <w:r>
        <w:t xml:space="preserve">mathematical </w:t>
      </w:r>
      <w:r w:rsidRPr="0034293A">
        <w:t>step.</w:t>
      </w:r>
      <w:r w:rsidR="00706920" w:rsidRPr="0034293A">
        <w:t xml:space="preserve">  </w:t>
      </w:r>
    </w:p>
    <w:p w14:paraId="70EB2265" w14:textId="09BAC5AE" w:rsidR="00706920" w:rsidRPr="0034293A" w:rsidRDefault="00210C01" w:rsidP="00352DB0">
      <w:pPr>
        <w:pStyle w:val="ListParagraph"/>
        <w:numPr>
          <w:ilvl w:val="0"/>
          <w:numId w:val="9"/>
        </w:numPr>
      </w:pPr>
      <w:r>
        <w:t xml:space="preserve">For Every number </w:t>
      </w:r>
      <w:r w:rsidR="009B4E1B">
        <w:t>from 0 to (and including) 99 do the following:</w:t>
      </w:r>
    </w:p>
    <w:p w14:paraId="2AC0867B" w14:textId="245CE973" w:rsidR="00233988" w:rsidRDefault="00233988" w:rsidP="009B4E1B">
      <w:pPr>
        <w:pStyle w:val="ListParagraph"/>
        <w:numPr>
          <w:ilvl w:val="1"/>
          <w:numId w:val="9"/>
        </w:numPr>
      </w:pPr>
      <w:r w:rsidRPr="0034293A">
        <w:t>If the number (</w:t>
      </w:r>
      <w:r w:rsidRPr="0034293A">
        <w:rPr>
          <w:i/>
        </w:rPr>
        <w:t>first</w:t>
      </w:r>
      <w:r w:rsidRPr="0034293A">
        <w:t>) i</w:t>
      </w:r>
      <w:bookmarkStart w:id="0" w:name="_GoBack"/>
      <w:bookmarkEnd w:id="0"/>
      <w:r w:rsidRPr="0034293A">
        <w:t>s less than 10, multiply it by 10.</w:t>
      </w:r>
    </w:p>
    <w:p w14:paraId="3229E4CC" w14:textId="77777777" w:rsidR="00682698" w:rsidRDefault="009B4E1B" w:rsidP="009B4E1B">
      <w:pPr>
        <w:pStyle w:val="ListParagraph"/>
        <w:numPr>
          <w:ilvl w:val="1"/>
          <w:numId w:val="9"/>
        </w:numPr>
      </w:pPr>
      <w:r>
        <w:t xml:space="preserve">Break the </w:t>
      </w:r>
      <w:proofErr w:type="gramStart"/>
      <w:r>
        <w:t>two digit</w:t>
      </w:r>
      <w:proofErr w:type="gramEnd"/>
      <w:r>
        <w:t xml:space="preserve"> number into a tens digit and a ones digit </w:t>
      </w:r>
    </w:p>
    <w:p w14:paraId="1B74960E" w14:textId="4045BDAD" w:rsidR="009B4E1B" w:rsidRDefault="009B4E1B" w:rsidP="00682698">
      <w:pPr>
        <w:pStyle w:val="ListParagraph"/>
        <w:numPr>
          <w:ilvl w:val="2"/>
          <w:numId w:val="9"/>
        </w:numPr>
      </w:pPr>
      <w:r w:rsidRPr="0034293A">
        <w:t>(</w:t>
      </w:r>
      <w:r>
        <w:t xml:space="preserve">Remember that an integer / integer results in </w:t>
      </w:r>
      <w:proofErr w:type="gramStart"/>
      <w:r>
        <w:t>an</w:t>
      </w:r>
      <w:proofErr w:type="gramEnd"/>
      <w:r>
        <w:t xml:space="preserve"> truncated integer, not rounded up or down</w:t>
      </w:r>
      <w:r w:rsidRPr="0034293A">
        <w:t>)</w:t>
      </w:r>
    </w:p>
    <w:p w14:paraId="4E8A6DBD" w14:textId="6F6813D3" w:rsidR="00682698" w:rsidRPr="0034293A" w:rsidRDefault="00682698" w:rsidP="00682698">
      <w:pPr>
        <w:pStyle w:val="ListParagraph"/>
        <w:numPr>
          <w:ilvl w:val="2"/>
          <w:numId w:val="9"/>
        </w:numPr>
      </w:pPr>
      <w:r>
        <w:t xml:space="preserve">For </w:t>
      </w:r>
      <w:proofErr w:type="gramStart"/>
      <w:r>
        <w:t>example</w:t>
      </w:r>
      <w:proofErr w:type="gramEnd"/>
      <w:r>
        <w:t xml:space="preserve"> 26/10 = 2 (tens), 2*10 = 20, 26-20 = 6 (ones) </w:t>
      </w:r>
    </w:p>
    <w:p w14:paraId="316A323D" w14:textId="15ADAAE0" w:rsidR="00233988" w:rsidRPr="0034293A" w:rsidRDefault="009B4E1B" w:rsidP="009B4E1B">
      <w:pPr>
        <w:pStyle w:val="ListParagraph"/>
        <w:numPr>
          <w:ilvl w:val="1"/>
          <w:numId w:val="9"/>
        </w:numPr>
      </w:pPr>
      <w:r>
        <w:t>R</w:t>
      </w:r>
      <w:r w:rsidR="00706920" w:rsidRPr="0034293A">
        <w:t xml:space="preserve">everse the </w:t>
      </w:r>
      <w:r w:rsidR="004F4110" w:rsidRPr="0034293A">
        <w:t>digits</w:t>
      </w:r>
      <w:r w:rsidR="00706920" w:rsidRPr="0034293A">
        <w:t xml:space="preserve"> </w:t>
      </w:r>
      <w:r w:rsidR="00233988" w:rsidRPr="0034293A">
        <w:t>(</w:t>
      </w:r>
      <w:r w:rsidR="00233988" w:rsidRPr="0034293A">
        <w:rPr>
          <w:i/>
        </w:rPr>
        <w:t>second</w:t>
      </w:r>
      <w:r w:rsidR="00233988" w:rsidRPr="0034293A">
        <w:t>)</w:t>
      </w:r>
      <w:r>
        <w:t xml:space="preserve"> (Again think of this as reversing the tens digit with the ones digit)</w:t>
      </w:r>
      <w:r w:rsidR="00706920" w:rsidRPr="0034293A">
        <w:t>.</w:t>
      </w:r>
    </w:p>
    <w:p w14:paraId="7D0E358C" w14:textId="6180F74C" w:rsidR="004F4110" w:rsidRPr="0034293A" w:rsidRDefault="00233988" w:rsidP="009B4E1B">
      <w:pPr>
        <w:pStyle w:val="ListParagraph"/>
        <w:numPr>
          <w:ilvl w:val="1"/>
          <w:numId w:val="9"/>
        </w:numPr>
      </w:pPr>
      <w:r w:rsidRPr="0034293A">
        <w:t xml:space="preserve">Subtract the </w:t>
      </w:r>
      <w:r w:rsidRPr="0034293A">
        <w:rPr>
          <w:i/>
        </w:rPr>
        <w:t>second</w:t>
      </w:r>
      <w:r w:rsidRPr="0034293A">
        <w:t xml:space="preserve"> number from the </w:t>
      </w:r>
      <w:r w:rsidRPr="0034293A">
        <w:rPr>
          <w:i/>
        </w:rPr>
        <w:t>first</w:t>
      </w:r>
      <w:r w:rsidRPr="0034293A">
        <w:t xml:space="preserve"> (</w:t>
      </w:r>
      <w:r w:rsidRPr="0034293A">
        <w:rPr>
          <w:i/>
        </w:rPr>
        <w:t>third</w:t>
      </w:r>
      <w:r w:rsidRPr="0034293A">
        <w:t>)</w:t>
      </w:r>
      <w:r w:rsidR="004F4110" w:rsidRPr="0034293A">
        <w:t xml:space="preserve"> </w:t>
      </w:r>
    </w:p>
    <w:p w14:paraId="09396A3C" w14:textId="2EF50E1C" w:rsidR="00233988" w:rsidRPr="0034293A" w:rsidRDefault="00233988" w:rsidP="009B4E1B">
      <w:pPr>
        <w:pStyle w:val="ListParagraph"/>
        <w:numPr>
          <w:ilvl w:val="1"/>
          <w:numId w:val="9"/>
        </w:numPr>
      </w:pPr>
      <w:r w:rsidRPr="0034293A">
        <w:t>If the result (</w:t>
      </w:r>
      <w:r w:rsidRPr="0034293A">
        <w:rPr>
          <w:i/>
        </w:rPr>
        <w:t>third</w:t>
      </w:r>
      <w:r w:rsidRPr="0034293A">
        <w:t>) is negative, multiple by -1.</w:t>
      </w:r>
    </w:p>
    <w:p w14:paraId="0A2B0D7C" w14:textId="07C55A85" w:rsidR="00233988" w:rsidRPr="0034293A" w:rsidRDefault="00233988" w:rsidP="009B4E1B">
      <w:pPr>
        <w:pStyle w:val="ListParagraph"/>
        <w:numPr>
          <w:ilvl w:val="1"/>
          <w:numId w:val="9"/>
        </w:numPr>
      </w:pPr>
      <w:r w:rsidRPr="0034293A">
        <w:t>If the result (</w:t>
      </w:r>
      <w:r w:rsidRPr="0034293A">
        <w:rPr>
          <w:i/>
        </w:rPr>
        <w:t>third</w:t>
      </w:r>
      <w:r w:rsidRPr="0034293A">
        <w:t>) is less than 10, multiple it by 10.</w:t>
      </w:r>
    </w:p>
    <w:p w14:paraId="1E284F4A" w14:textId="77777777" w:rsidR="0034293A" w:rsidRDefault="00706920" w:rsidP="009B4E1B">
      <w:pPr>
        <w:pStyle w:val="ListParagraph"/>
        <w:numPr>
          <w:ilvl w:val="1"/>
          <w:numId w:val="9"/>
        </w:numPr>
      </w:pPr>
      <w:r w:rsidRPr="0034293A">
        <w:t>Take the result</w:t>
      </w:r>
      <w:r w:rsidR="0034293A" w:rsidRPr="0034293A">
        <w:t xml:space="preserve"> (</w:t>
      </w:r>
      <w:r w:rsidR="0034293A" w:rsidRPr="0034293A">
        <w:rPr>
          <w:i/>
        </w:rPr>
        <w:t>third</w:t>
      </w:r>
      <w:r w:rsidR="0034293A" w:rsidRPr="0034293A">
        <w:t>)</w:t>
      </w:r>
      <w:r w:rsidRPr="0034293A">
        <w:t>, reverse the digits</w:t>
      </w:r>
      <w:r w:rsidR="0034293A">
        <w:t xml:space="preserve"> (</w:t>
      </w:r>
      <w:r w:rsidR="0034293A" w:rsidRPr="0034293A">
        <w:rPr>
          <w:i/>
        </w:rPr>
        <w:t>fourth</w:t>
      </w:r>
      <w:r w:rsidR="0034293A">
        <w:t>)</w:t>
      </w:r>
    </w:p>
    <w:p w14:paraId="38C750E7" w14:textId="6164CFD1" w:rsidR="00706920" w:rsidRPr="0034293A" w:rsidRDefault="0034293A" w:rsidP="009B4E1B">
      <w:pPr>
        <w:pStyle w:val="ListParagraph"/>
        <w:numPr>
          <w:ilvl w:val="1"/>
          <w:numId w:val="9"/>
        </w:numPr>
      </w:pPr>
      <w:r>
        <w:t>A</w:t>
      </w:r>
      <w:r w:rsidR="00706920" w:rsidRPr="0034293A">
        <w:t xml:space="preserve">dd </w:t>
      </w:r>
      <w:r>
        <w:t>(</w:t>
      </w:r>
      <w:r>
        <w:rPr>
          <w:i/>
        </w:rPr>
        <w:t>third</w:t>
      </w:r>
      <w:r>
        <w:t>) to (fourth)</w:t>
      </w:r>
      <w:r w:rsidR="00706920" w:rsidRPr="0034293A">
        <w:t>.</w:t>
      </w:r>
    </w:p>
    <w:p w14:paraId="5177812A" w14:textId="34CDA947" w:rsidR="00706920" w:rsidRDefault="00352DB0" w:rsidP="0055591D">
      <w:pPr>
        <w:pStyle w:val="ListParagraph"/>
        <w:numPr>
          <w:ilvl w:val="0"/>
          <w:numId w:val="9"/>
        </w:numPr>
      </w:pPr>
      <w:r>
        <w:t xml:space="preserve">If </w:t>
      </w:r>
      <w:r w:rsidR="0034293A" w:rsidRPr="0034293A">
        <w:t xml:space="preserve">the </w:t>
      </w:r>
      <w:r w:rsidR="00706920" w:rsidRPr="0034293A">
        <w:t>answer is 99</w:t>
      </w:r>
      <w:r>
        <w:t xml:space="preserve"> print out a congratulations message</w:t>
      </w:r>
      <w:r w:rsidR="00706920" w:rsidRPr="0034293A">
        <w:t>.</w:t>
      </w:r>
      <w:r>
        <w:t xml:space="preserve"> If not, print a message that you may have done something wrong</w:t>
      </w:r>
    </w:p>
    <w:p w14:paraId="50E3D7D7" w14:textId="1E3F3685" w:rsidR="00352DB0" w:rsidRDefault="00352DB0" w:rsidP="00352DB0"/>
    <w:p w14:paraId="7A1B4A47" w14:textId="61AD6F16" w:rsidR="005F5BDE" w:rsidRPr="00382A87" w:rsidRDefault="0055591D" w:rsidP="00352DB0">
      <w:pPr>
        <w:rPr>
          <w:b/>
        </w:rPr>
      </w:pPr>
      <w:r w:rsidRPr="00382A87">
        <w:rPr>
          <w:b/>
        </w:rPr>
        <w:lastRenderedPageBreak/>
        <w:t>If the user presses 2:</w:t>
      </w:r>
    </w:p>
    <w:p w14:paraId="72D29232" w14:textId="7CB56B45" w:rsidR="0055591D" w:rsidRDefault="0055591D" w:rsidP="005F5BDE">
      <w:pPr>
        <w:numPr>
          <w:ilvl w:val="0"/>
          <w:numId w:val="10"/>
        </w:numPr>
        <w:spacing w:before="100" w:beforeAutospacing="1" w:after="100" w:afterAutospacing="1"/>
        <w:rPr>
          <w:rFonts w:eastAsia="Times New Roman" w:cs="Times New Roman"/>
          <w:lang w:eastAsia="en-US"/>
        </w:rPr>
      </w:pPr>
      <w:r>
        <w:rPr>
          <w:rFonts w:eastAsia="Times New Roman" w:cs="Times New Roman"/>
          <w:lang w:eastAsia="en-US"/>
        </w:rPr>
        <w:t>Use print (</w:t>
      </w:r>
      <w:proofErr w:type="spellStart"/>
      <w:r>
        <w:rPr>
          <w:rFonts w:eastAsia="Times New Roman" w:cs="Times New Roman"/>
          <w:lang w:eastAsia="en-US"/>
        </w:rPr>
        <w:t>cout</w:t>
      </w:r>
      <w:proofErr w:type="spellEnd"/>
      <w:r>
        <w:rPr>
          <w:rFonts w:eastAsia="Times New Roman" w:cs="Times New Roman"/>
          <w:lang w:eastAsia="en-US"/>
        </w:rPr>
        <w:t>) statements to show every mathematical step.</w:t>
      </w:r>
    </w:p>
    <w:p w14:paraId="5D907ADC" w14:textId="4432FAF6" w:rsidR="005F5BDE" w:rsidRPr="0055591D" w:rsidRDefault="005F5BDE" w:rsidP="005F5BDE">
      <w:pPr>
        <w:numPr>
          <w:ilvl w:val="0"/>
          <w:numId w:val="10"/>
        </w:numPr>
        <w:spacing w:before="100" w:beforeAutospacing="1" w:after="100" w:afterAutospacing="1"/>
        <w:rPr>
          <w:rFonts w:eastAsia="Times New Roman" w:cs="Times New Roman"/>
          <w:lang w:eastAsia="en-US"/>
        </w:rPr>
      </w:pPr>
      <w:r w:rsidRPr="0055591D">
        <w:rPr>
          <w:rFonts w:eastAsia="Times New Roman" w:cs="Times New Roman"/>
          <w:lang w:eastAsia="en-US"/>
        </w:rPr>
        <w:t>Ask somebody to pick a number.</w:t>
      </w:r>
    </w:p>
    <w:p w14:paraId="0AC63898" w14:textId="15BBF51C" w:rsidR="005F5BDE" w:rsidRPr="0055591D" w:rsidRDefault="0055591D" w:rsidP="005F5BDE">
      <w:pPr>
        <w:numPr>
          <w:ilvl w:val="0"/>
          <w:numId w:val="10"/>
        </w:numPr>
        <w:spacing w:before="100" w:beforeAutospacing="1" w:after="100" w:afterAutospacing="1"/>
        <w:rPr>
          <w:rFonts w:eastAsia="Times New Roman" w:cs="Times New Roman"/>
          <w:lang w:eastAsia="en-US"/>
        </w:rPr>
      </w:pPr>
      <w:r>
        <w:rPr>
          <w:rFonts w:eastAsia="Times New Roman" w:cs="Times New Roman"/>
          <w:lang w:eastAsia="en-US"/>
        </w:rPr>
        <w:t>D</w:t>
      </w:r>
      <w:r w:rsidR="005F5BDE" w:rsidRPr="0055591D">
        <w:rPr>
          <w:rFonts w:eastAsia="Times New Roman" w:cs="Times New Roman"/>
          <w:lang w:eastAsia="en-US"/>
        </w:rPr>
        <w:t>ouble that number</w:t>
      </w:r>
      <w:r>
        <w:rPr>
          <w:rFonts w:eastAsia="Times New Roman" w:cs="Times New Roman"/>
          <w:lang w:eastAsia="en-US"/>
        </w:rPr>
        <w:t xml:space="preserve"> (B)</w:t>
      </w:r>
      <w:r w:rsidR="005F5BDE" w:rsidRPr="0055591D">
        <w:rPr>
          <w:rFonts w:eastAsia="Times New Roman" w:cs="Times New Roman"/>
          <w:lang w:eastAsia="en-US"/>
        </w:rPr>
        <w:t>.</w:t>
      </w:r>
    </w:p>
    <w:p w14:paraId="7175DD8E" w14:textId="7500B267" w:rsidR="005F5BDE" w:rsidRPr="0055591D" w:rsidRDefault="0055591D" w:rsidP="005F5BDE">
      <w:pPr>
        <w:numPr>
          <w:ilvl w:val="0"/>
          <w:numId w:val="10"/>
        </w:numPr>
        <w:spacing w:before="100" w:beforeAutospacing="1" w:after="100" w:afterAutospacing="1"/>
        <w:rPr>
          <w:rFonts w:eastAsia="Times New Roman" w:cs="Times New Roman"/>
          <w:lang w:eastAsia="en-US"/>
        </w:rPr>
      </w:pPr>
      <w:r>
        <w:rPr>
          <w:rFonts w:eastAsia="Times New Roman" w:cs="Times New Roman"/>
          <w:lang w:eastAsia="en-US"/>
        </w:rPr>
        <w:t>A</w:t>
      </w:r>
      <w:r w:rsidR="005F5BDE" w:rsidRPr="0055591D">
        <w:rPr>
          <w:rFonts w:eastAsia="Times New Roman" w:cs="Times New Roman"/>
          <w:lang w:eastAsia="en-US"/>
        </w:rPr>
        <w:t>dd 9</w:t>
      </w:r>
      <w:r>
        <w:rPr>
          <w:rFonts w:eastAsia="Times New Roman" w:cs="Times New Roman"/>
          <w:lang w:eastAsia="en-US"/>
        </w:rPr>
        <w:t xml:space="preserve"> to the result</w:t>
      </w:r>
      <w:r w:rsidR="005F5BDE" w:rsidRPr="0055591D">
        <w:rPr>
          <w:rFonts w:eastAsia="Times New Roman" w:cs="Times New Roman"/>
          <w:lang w:eastAsia="en-US"/>
        </w:rPr>
        <w:t>.</w:t>
      </w:r>
      <w:r>
        <w:rPr>
          <w:rFonts w:eastAsia="Times New Roman" w:cs="Times New Roman"/>
          <w:lang w:eastAsia="en-US"/>
        </w:rPr>
        <w:t xml:space="preserve"> (C)</w:t>
      </w:r>
    </w:p>
    <w:p w14:paraId="51C19595" w14:textId="2DC9D49C" w:rsidR="005F5BDE" w:rsidRPr="0055591D" w:rsidRDefault="005F5BDE" w:rsidP="005F5BDE">
      <w:pPr>
        <w:numPr>
          <w:ilvl w:val="0"/>
          <w:numId w:val="10"/>
        </w:numPr>
        <w:spacing w:before="100" w:beforeAutospacing="1" w:after="100" w:afterAutospacing="1"/>
        <w:rPr>
          <w:rFonts w:eastAsia="Times New Roman" w:cs="Times New Roman"/>
          <w:lang w:eastAsia="en-US"/>
        </w:rPr>
      </w:pPr>
      <w:r w:rsidRPr="0055591D">
        <w:rPr>
          <w:rFonts w:eastAsia="Times New Roman" w:cs="Times New Roman"/>
          <w:lang w:eastAsia="en-US"/>
        </w:rPr>
        <w:t>Subtract 3</w:t>
      </w:r>
      <w:r w:rsidR="0055591D">
        <w:rPr>
          <w:rFonts w:eastAsia="Times New Roman" w:cs="Times New Roman"/>
          <w:lang w:eastAsia="en-US"/>
        </w:rPr>
        <w:t xml:space="preserve"> from that result (D)</w:t>
      </w:r>
      <w:r w:rsidRPr="0055591D">
        <w:rPr>
          <w:rFonts w:eastAsia="Times New Roman" w:cs="Times New Roman"/>
          <w:lang w:eastAsia="en-US"/>
        </w:rPr>
        <w:t>.</w:t>
      </w:r>
    </w:p>
    <w:p w14:paraId="0A945EDB" w14:textId="053FCAF4" w:rsidR="005F5BDE" w:rsidRPr="0055591D" w:rsidRDefault="005F5BDE" w:rsidP="005F5BDE">
      <w:pPr>
        <w:numPr>
          <w:ilvl w:val="0"/>
          <w:numId w:val="10"/>
        </w:numPr>
        <w:spacing w:before="100" w:beforeAutospacing="1" w:after="100" w:afterAutospacing="1"/>
        <w:rPr>
          <w:rFonts w:eastAsia="Times New Roman" w:cs="Times New Roman"/>
          <w:lang w:eastAsia="en-US"/>
        </w:rPr>
      </w:pPr>
      <w:r w:rsidRPr="0055591D">
        <w:rPr>
          <w:rFonts w:eastAsia="Times New Roman" w:cs="Times New Roman"/>
          <w:lang w:eastAsia="en-US"/>
        </w:rPr>
        <w:t>Divide</w:t>
      </w:r>
      <w:r w:rsidR="0055591D">
        <w:rPr>
          <w:rFonts w:eastAsia="Times New Roman" w:cs="Times New Roman"/>
          <w:lang w:eastAsia="en-US"/>
        </w:rPr>
        <w:t xml:space="preserve"> that result (E)</w:t>
      </w:r>
      <w:r w:rsidRPr="0055591D">
        <w:rPr>
          <w:rFonts w:eastAsia="Times New Roman" w:cs="Times New Roman"/>
          <w:lang w:eastAsia="en-US"/>
        </w:rPr>
        <w:t xml:space="preserve"> by 2.</w:t>
      </w:r>
    </w:p>
    <w:p w14:paraId="7907B658" w14:textId="0AAC55A7" w:rsidR="005F5BDE" w:rsidRDefault="005F5BDE" w:rsidP="005F5BDE">
      <w:pPr>
        <w:numPr>
          <w:ilvl w:val="0"/>
          <w:numId w:val="10"/>
        </w:numPr>
        <w:spacing w:before="100" w:beforeAutospacing="1" w:after="100" w:afterAutospacing="1"/>
        <w:rPr>
          <w:rFonts w:eastAsia="Times New Roman" w:cs="Times New Roman"/>
          <w:lang w:eastAsia="en-US"/>
        </w:rPr>
      </w:pPr>
      <w:r w:rsidRPr="0055591D">
        <w:rPr>
          <w:rFonts w:eastAsia="Times New Roman" w:cs="Times New Roman"/>
          <w:lang w:eastAsia="en-US"/>
        </w:rPr>
        <w:t>And finally, subtract the original number.</w:t>
      </w:r>
    </w:p>
    <w:p w14:paraId="78F56FC1" w14:textId="4C1848B5" w:rsidR="0046047D" w:rsidRDefault="0046047D" w:rsidP="0046047D">
      <w:pPr>
        <w:pStyle w:val="ListParagraph"/>
        <w:numPr>
          <w:ilvl w:val="0"/>
          <w:numId w:val="10"/>
        </w:numPr>
      </w:pPr>
      <w:r>
        <w:t xml:space="preserve">If </w:t>
      </w:r>
      <w:r w:rsidRPr="0034293A">
        <w:t xml:space="preserve">the answer is </w:t>
      </w:r>
      <w:r>
        <w:t>3 print out a congratulations message</w:t>
      </w:r>
      <w:r w:rsidRPr="0034293A">
        <w:t>.</w:t>
      </w:r>
      <w:r>
        <w:t xml:space="preserve"> If not, print a message that you may have done something wrong</w:t>
      </w:r>
    </w:p>
    <w:p w14:paraId="7ACD39FE" w14:textId="77777777" w:rsidR="0046047D" w:rsidRDefault="0046047D" w:rsidP="0046047D"/>
    <w:p w14:paraId="75F16934" w14:textId="07373A41" w:rsidR="0055591D" w:rsidRPr="00382A87" w:rsidRDefault="0055591D" w:rsidP="0055591D">
      <w:pPr>
        <w:spacing w:before="100" w:beforeAutospacing="1" w:after="100" w:afterAutospacing="1"/>
        <w:rPr>
          <w:rFonts w:eastAsia="Times New Roman" w:cs="Times New Roman"/>
          <w:b/>
          <w:lang w:eastAsia="en-US"/>
        </w:rPr>
      </w:pPr>
      <w:r w:rsidRPr="00382A87">
        <w:rPr>
          <w:rFonts w:eastAsia="Times New Roman" w:cs="Times New Roman"/>
          <w:b/>
          <w:lang w:eastAsia="en-US"/>
        </w:rPr>
        <w:t>If the user presses 3:</w:t>
      </w:r>
    </w:p>
    <w:p w14:paraId="1E9E8271" w14:textId="36FC1197" w:rsidR="0055591D" w:rsidRDefault="0055591D" w:rsidP="0055591D">
      <w:pPr>
        <w:spacing w:before="100" w:beforeAutospacing="1" w:after="100" w:afterAutospacing="1"/>
        <w:ind w:firstLine="720"/>
        <w:rPr>
          <w:rFonts w:eastAsia="Times New Roman" w:cs="Times New Roman"/>
          <w:lang w:eastAsia="en-US"/>
        </w:rPr>
      </w:pPr>
      <w:r>
        <w:rPr>
          <w:rFonts w:eastAsia="Times New Roman" w:cs="Times New Roman"/>
          <w:lang w:eastAsia="en-US"/>
        </w:rPr>
        <w:t>Give an ending message and exit out of the program</w:t>
      </w:r>
    </w:p>
    <w:p w14:paraId="7F3BA392" w14:textId="1AB14514" w:rsidR="0055591D" w:rsidRDefault="0055591D" w:rsidP="0055591D">
      <w:pPr>
        <w:spacing w:before="100" w:beforeAutospacing="1" w:after="100" w:afterAutospacing="1"/>
        <w:rPr>
          <w:rFonts w:eastAsia="Times New Roman" w:cs="Times New Roman"/>
          <w:lang w:eastAsia="en-US"/>
        </w:rPr>
      </w:pPr>
      <w:r>
        <w:rPr>
          <w:rFonts w:eastAsia="Times New Roman" w:cs="Times New Roman"/>
          <w:lang w:eastAsia="en-US"/>
        </w:rPr>
        <w:t>If the user presses any number other than 1, 2 or 3</w:t>
      </w:r>
    </w:p>
    <w:p w14:paraId="1DB3D713" w14:textId="445F3F97" w:rsidR="0055591D" w:rsidRDefault="0055591D" w:rsidP="0055591D">
      <w:pPr>
        <w:spacing w:before="100" w:beforeAutospacing="1" w:after="100" w:afterAutospacing="1"/>
        <w:rPr>
          <w:rFonts w:eastAsia="Times New Roman" w:cs="Times New Roman"/>
          <w:lang w:eastAsia="en-US"/>
        </w:rPr>
      </w:pPr>
      <w:r>
        <w:rPr>
          <w:rFonts w:eastAsia="Times New Roman" w:cs="Times New Roman"/>
          <w:lang w:eastAsia="en-US"/>
        </w:rPr>
        <w:tab/>
        <w:t>Go back to the top of the menu</w:t>
      </w:r>
    </w:p>
    <w:p w14:paraId="044B4E47" w14:textId="2F67C432" w:rsidR="006B0A8D" w:rsidRPr="005B0231" w:rsidRDefault="0055591D" w:rsidP="0030416E">
      <w:pPr>
        <w:rPr>
          <w:rFonts w:cs="Courier New"/>
        </w:rPr>
      </w:pPr>
      <w:r>
        <w:t xml:space="preserve">You should create a file called yourlastnamePA1.cpp (where </w:t>
      </w:r>
      <w:proofErr w:type="spellStart"/>
      <w:r>
        <w:t>yourlastname</w:t>
      </w:r>
      <w:proofErr w:type="spellEnd"/>
      <w:r>
        <w:t xml:space="preserve"> is your last name), test it </w:t>
      </w:r>
      <w:r w:rsidR="0030416E">
        <w:t xml:space="preserve">on </w:t>
      </w:r>
      <w:proofErr w:type="spellStart"/>
      <w:r w:rsidR="0030416E">
        <w:t>Clion</w:t>
      </w:r>
      <w:proofErr w:type="spellEnd"/>
      <w:r w:rsidR="0030416E">
        <w:t xml:space="preserve">. </w:t>
      </w:r>
      <w:r w:rsidR="006B0A8D" w:rsidRPr="005B0231">
        <w:rPr>
          <w:rFonts w:cs="Courier New"/>
        </w:rPr>
        <w:t>When it is ready</w:t>
      </w:r>
      <w:r w:rsidR="00046461">
        <w:rPr>
          <w:rFonts w:cs="Courier New"/>
        </w:rPr>
        <w:t>,</w:t>
      </w:r>
      <w:r w:rsidR="006B0A8D" w:rsidRPr="005B0231">
        <w:rPr>
          <w:rFonts w:cs="Courier New"/>
        </w:rPr>
        <w:t xml:space="preserve"> submit </w:t>
      </w:r>
      <w:r w:rsidR="0030416E">
        <w:rPr>
          <w:rFonts w:cs="Courier New"/>
        </w:rPr>
        <w:t>just that file</w:t>
      </w:r>
      <w:r w:rsidR="006B0A8D" w:rsidRPr="005B0231">
        <w:rPr>
          <w:rFonts w:cs="Courier New"/>
        </w:rPr>
        <w:t xml:space="preserve"> </w:t>
      </w:r>
      <w:r w:rsidR="006B0A8D">
        <w:rPr>
          <w:rFonts w:cs="Courier New"/>
        </w:rPr>
        <w:t>to canvas under PA1.</w:t>
      </w:r>
    </w:p>
    <w:p w14:paraId="534D6E04" w14:textId="77777777" w:rsidR="006B0A8D" w:rsidRPr="005B0231" w:rsidRDefault="006B0A8D" w:rsidP="0055591D">
      <w:pPr>
        <w:rPr>
          <w:rFonts w:ascii="Courier New" w:hAnsi="Courier New" w:cs="Courier New"/>
          <w:b/>
        </w:rPr>
      </w:pPr>
    </w:p>
    <w:p w14:paraId="67DDD85A" w14:textId="6C094926" w:rsidR="0055591D" w:rsidRDefault="00382A87" w:rsidP="0055591D">
      <w:pPr>
        <w:spacing w:before="100" w:beforeAutospacing="1" w:after="100" w:afterAutospacing="1"/>
        <w:rPr>
          <w:rFonts w:eastAsia="Times New Roman" w:cs="Times New Roman"/>
          <w:lang w:eastAsia="en-US"/>
        </w:rPr>
      </w:pPr>
      <w:r w:rsidRPr="00382A87">
        <w:rPr>
          <w:rFonts w:eastAsia="Times New Roman" w:cs="Times New Roman"/>
          <w:b/>
          <w:lang w:eastAsia="en-US"/>
        </w:rPr>
        <w:t>Extra Credit:</w:t>
      </w:r>
      <w:r>
        <w:rPr>
          <w:rFonts w:eastAsia="Times New Roman" w:cs="Times New Roman"/>
          <w:lang w:eastAsia="en-US"/>
        </w:rPr>
        <w:t xml:space="preserve"> You can get up to 10% </w:t>
      </w:r>
      <w:r w:rsidR="003A7D71">
        <w:rPr>
          <w:rFonts w:eastAsia="Times New Roman" w:cs="Times New Roman"/>
          <w:lang w:eastAsia="en-US"/>
        </w:rPr>
        <w:t xml:space="preserve">(4 pts) </w:t>
      </w:r>
      <w:r>
        <w:rPr>
          <w:rFonts w:eastAsia="Times New Roman" w:cs="Times New Roman"/>
          <w:lang w:eastAsia="en-US"/>
        </w:rPr>
        <w:t>extra credit for successfully a) using switch statements for your top level menu items and b) creating a 4</w:t>
      </w:r>
      <w:r w:rsidRPr="00382A87">
        <w:rPr>
          <w:rFonts w:eastAsia="Times New Roman" w:cs="Times New Roman"/>
          <w:vertAlign w:val="superscript"/>
          <w:lang w:eastAsia="en-US"/>
        </w:rPr>
        <w:t>th</w:t>
      </w:r>
      <w:r>
        <w:rPr>
          <w:rFonts w:eastAsia="Times New Roman" w:cs="Times New Roman"/>
          <w:lang w:eastAsia="en-US"/>
        </w:rPr>
        <w:t xml:space="preserve"> menu item which does the same thing as item 2, but reads information in from a file instead </w:t>
      </w:r>
      <w:r w:rsidR="00C93426">
        <w:rPr>
          <w:rFonts w:eastAsia="Times New Roman" w:cs="Times New Roman"/>
          <w:lang w:eastAsia="en-US"/>
        </w:rPr>
        <w:t>of from the console.</w:t>
      </w:r>
    </w:p>
    <w:p w14:paraId="34488034" w14:textId="77777777" w:rsidR="00682698" w:rsidRPr="0034293A" w:rsidRDefault="00682698" w:rsidP="00682698"/>
    <w:p w14:paraId="367E3485" w14:textId="65D10AE1" w:rsidR="00682698" w:rsidRPr="00682698" w:rsidRDefault="00682698" w:rsidP="00682698">
      <w:r w:rsidRPr="0034293A">
        <w:t>For the entire program you don’t have to worry about building in error checking.  The user will always enter valid information and make valid choices.</w:t>
      </w:r>
    </w:p>
    <w:p w14:paraId="30365748" w14:textId="77777777" w:rsidR="0058391A" w:rsidRDefault="0058391A" w:rsidP="0058391A"/>
    <w:p w14:paraId="551782DF" w14:textId="77777777" w:rsidR="0058391A" w:rsidRDefault="0058391A" w:rsidP="0058391A"/>
    <w:p w14:paraId="01E7DE58" w14:textId="77777777" w:rsidR="0058391A" w:rsidRDefault="0058391A" w:rsidP="0058391A"/>
    <w:p w14:paraId="1C7B13F5" w14:textId="77777777" w:rsidR="0058391A" w:rsidRDefault="0058391A" w:rsidP="0058391A"/>
    <w:p w14:paraId="3860AE64" w14:textId="77777777" w:rsidR="0058391A" w:rsidRDefault="0058391A" w:rsidP="0058391A"/>
    <w:p w14:paraId="0B726962" w14:textId="77777777" w:rsidR="0058391A" w:rsidRDefault="0058391A" w:rsidP="0058391A"/>
    <w:p w14:paraId="522AA0A0" w14:textId="77777777" w:rsidR="0058391A" w:rsidRDefault="0058391A" w:rsidP="0058391A"/>
    <w:p w14:paraId="494B6A1C" w14:textId="77777777" w:rsidR="0058391A" w:rsidRDefault="0058391A" w:rsidP="0058391A"/>
    <w:p w14:paraId="49A6C1EE" w14:textId="77777777" w:rsidR="0058391A" w:rsidRDefault="0058391A" w:rsidP="0058391A"/>
    <w:p w14:paraId="20D74055" w14:textId="563D0375" w:rsidR="0058391A" w:rsidRDefault="0058391A" w:rsidP="0058391A"/>
    <w:p w14:paraId="7DBA82EE" w14:textId="773DE615" w:rsidR="007C718C" w:rsidRDefault="007C718C" w:rsidP="0058391A"/>
    <w:p w14:paraId="1CB0BD20" w14:textId="43543417" w:rsidR="007C718C" w:rsidRDefault="007C718C" w:rsidP="0058391A"/>
    <w:p w14:paraId="105F2A6E" w14:textId="2DEB69CC" w:rsidR="007C718C" w:rsidRDefault="007C718C" w:rsidP="0058391A"/>
    <w:p w14:paraId="3B46748D" w14:textId="18F21CF7" w:rsidR="007C718C" w:rsidRDefault="007C718C" w:rsidP="0058391A"/>
    <w:p w14:paraId="1B4DFE1C" w14:textId="77777777" w:rsidR="007C718C" w:rsidRDefault="007C718C" w:rsidP="0058391A"/>
    <w:p w14:paraId="31C8703A" w14:textId="77777777" w:rsidR="0058391A" w:rsidRDefault="0058391A" w:rsidP="0058391A"/>
    <w:p w14:paraId="2356DFC8" w14:textId="7CCBCEC6" w:rsidR="00352DB0" w:rsidRDefault="00706920" w:rsidP="0058391A">
      <w:r w:rsidRPr="0034293A">
        <w:lastRenderedPageBreak/>
        <w:t xml:space="preserve">For example: </w:t>
      </w:r>
    </w:p>
    <w:p w14:paraId="0C39D402" w14:textId="6783B67C" w:rsidR="00E66EF0" w:rsidRDefault="007C718C" w:rsidP="00433873">
      <w:pPr>
        <w:jc w:val="center"/>
      </w:pPr>
      <w:r>
        <w:rPr>
          <w:noProof/>
        </w:rPr>
        <w:drawing>
          <wp:anchor distT="0" distB="0" distL="114300" distR="114300" simplePos="0" relativeHeight="251656704" behindDoc="0" locked="0" layoutInCell="1" allowOverlap="1" wp14:anchorId="74E2E7FA" wp14:editId="18120C46">
            <wp:simplePos x="0" y="0"/>
            <wp:positionH relativeFrom="column">
              <wp:posOffset>0</wp:posOffset>
            </wp:positionH>
            <wp:positionV relativeFrom="paragraph">
              <wp:posOffset>178435</wp:posOffset>
            </wp:positionV>
            <wp:extent cx="5421630" cy="7910830"/>
            <wp:effectExtent l="0" t="0" r="7620" b="0"/>
            <wp:wrapThrough wrapText="bothSides">
              <wp:wrapPolygon edited="0">
                <wp:start x="0" y="0"/>
                <wp:lineTo x="0" y="21534"/>
                <wp:lineTo x="21554" y="21534"/>
                <wp:lineTo x="21554" y="0"/>
                <wp:lineTo x="0" y="0"/>
              </wp:wrapPolygon>
            </wp:wrapThrough>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FC67DA.tmp"/>
                    <pic:cNvPicPr/>
                  </pic:nvPicPr>
                  <pic:blipFill>
                    <a:blip r:embed="rId7"/>
                    <a:stretch>
                      <a:fillRect/>
                    </a:stretch>
                  </pic:blipFill>
                  <pic:spPr>
                    <a:xfrm>
                      <a:off x="0" y="0"/>
                      <a:ext cx="5421630" cy="7910830"/>
                    </a:xfrm>
                    <a:prstGeom prst="rect">
                      <a:avLst/>
                    </a:prstGeom>
                  </pic:spPr>
                </pic:pic>
              </a:graphicData>
            </a:graphic>
            <wp14:sizeRelH relativeFrom="margin">
              <wp14:pctWidth>0</wp14:pctWidth>
            </wp14:sizeRelH>
            <wp14:sizeRelV relativeFrom="margin">
              <wp14:pctHeight>0</wp14:pctHeight>
            </wp14:sizeRelV>
          </wp:anchor>
        </w:drawing>
      </w:r>
    </w:p>
    <w:p w14:paraId="78A0CE24" w14:textId="603189E3" w:rsidR="005B0231" w:rsidRDefault="005B0231" w:rsidP="0034293A"/>
    <w:p w14:paraId="41C2234F" w14:textId="6A894A2B" w:rsidR="00E66EF0" w:rsidRDefault="00E66EF0" w:rsidP="0034293A"/>
    <w:p w14:paraId="62E3F42A" w14:textId="2CA8B2D7" w:rsidR="00352DB0" w:rsidRPr="0034293A" w:rsidRDefault="00352DB0" w:rsidP="0034293A"/>
    <w:sectPr w:rsidR="00352DB0" w:rsidRPr="0034293A" w:rsidSect="00D6669C">
      <w:headerReference w:type="default" r:id="rId8"/>
      <w:footerReference w:type="default" r:id="rId9"/>
      <w:footerReference w:type="first" r:id="rId10"/>
      <w:pgSz w:w="12240" w:h="15840"/>
      <w:pgMar w:top="1008" w:right="1008" w:bottom="1008" w:left="1008" w:header="720" w:footer="79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39081D" w14:textId="77777777" w:rsidR="00C21808" w:rsidRDefault="00C21808" w:rsidP="00D6669C">
      <w:r>
        <w:separator/>
      </w:r>
    </w:p>
  </w:endnote>
  <w:endnote w:type="continuationSeparator" w:id="0">
    <w:p w14:paraId="0C77ACF2" w14:textId="77777777" w:rsidR="00C21808" w:rsidRDefault="00C21808" w:rsidP="00D666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Bookman Old Style">
    <w:panose1 w:val="02050604050505020204"/>
    <w:charset w:val="00"/>
    <w:family w:val="roman"/>
    <w:pitch w:val="variable"/>
    <w:sig w:usb0="00000287" w:usb1="00000000" w:usb2="00000000" w:usb3="00000000" w:csb0="0000009F" w:csb1="00000000"/>
  </w:font>
  <w:font w:name="Helvetica Neue">
    <w:altName w:val="Malgun Gothic"/>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8674BC" w14:textId="4197B126" w:rsidR="00210C01" w:rsidRDefault="00210C01" w:rsidP="00D6669C">
    <w:pPr>
      <w:pStyle w:val="Footer"/>
      <w:jc w:val="center"/>
    </w:pPr>
    <w:r w:rsidRPr="00D6669C">
      <w:rPr>
        <w:rFonts w:ascii="Bookman Old Style" w:hAnsi="Bookman Old Style"/>
        <w:sz w:val="20"/>
        <w:szCs w:val="20"/>
      </w:rPr>
      <w:t xml:space="preserve">Page </w:t>
    </w:r>
    <w:r w:rsidRPr="00D6669C">
      <w:rPr>
        <w:rFonts w:ascii="Bookman Old Style" w:hAnsi="Bookman Old Style"/>
        <w:sz w:val="20"/>
        <w:szCs w:val="20"/>
      </w:rPr>
      <w:fldChar w:fldCharType="begin"/>
    </w:r>
    <w:r w:rsidRPr="00D6669C">
      <w:rPr>
        <w:rFonts w:ascii="Bookman Old Style" w:hAnsi="Bookman Old Style"/>
        <w:sz w:val="20"/>
        <w:szCs w:val="20"/>
      </w:rPr>
      <w:instrText xml:space="preserve"> PAGE </w:instrText>
    </w:r>
    <w:r w:rsidRPr="00D6669C">
      <w:rPr>
        <w:rFonts w:ascii="Bookman Old Style" w:hAnsi="Bookman Old Style"/>
        <w:sz w:val="20"/>
        <w:szCs w:val="20"/>
      </w:rPr>
      <w:fldChar w:fldCharType="separate"/>
    </w:r>
    <w:r w:rsidR="003A7D71">
      <w:rPr>
        <w:rFonts w:ascii="Bookman Old Style" w:hAnsi="Bookman Old Style"/>
        <w:noProof/>
        <w:sz w:val="20"/>
        <w:szCs w:val="20"/>
      </w:rPr>
      <w:t>3</w:t>
    </w:r>
    <w:r w:rsidRPr="00D6669C">
      <w:rPr>
        <w:rFonts w:ascii="Bookman Old Style" w:hAnsi="Bookman Old Style"/>
        <w:sz w:val="20"/>
        <w:szCs w:val="20"/>
      </w:rPr>
      <w:fldChar w:fldCharType="end"/>
    </w:r>
    <w:r w:rsidRPr="00D6669C">
      <w:rPr>
        <w:rFonts w:ascii="Bookman Old Style" w:hAnsi="Bookman Old Style"/>
        <w:sz w:val="20"/>
        <w:szCs w:val="20"/>
      </w:rPr>
      <w:t xml:space="preserve"> of </w:t>
    </w:r>
    <w:r w:rsidRPr="00D6669C">
      <w:rPr>
        <w:rFonts w:ascii="Bookman Old Style" w:hAnsi="Bookman Old Style"/>
        <w:sz w:val="20"/>
        <w:szCs w:val="20"/>
      </w:rPr>
      <w:fldChar w:fldCharType="begin"/>
    </w:r>
    <w:r w:rsidRPr="00D6669C">
      <w:rPr>
        <w:rFonts w:ascii="Bookman Old Style" w:hAnsi="Bookman Old Style"/>
        <w:sz w:val="20"/>
        <w:szCs w:val="20"/>
      </w:rPr>
      <w:instrText xml:space="preserve"> NUMPAGES </w:instrText>
    </w:r>
    <w:r w:rsidRPr="00D6669C">
      <w:rPr>
        <w:rFonts w:ascii="Bookman Old Style" w:hAnsi="Bookman Old Style"/>
        <w:sz w:val="20"/>
        <w:szCs w:val="20"/>
      </w:rPr>
      <w:fldChar w:fldCharType="separate"/>
    </w:r>
    <w:r w:rsidR="003A7D71">
      <w:rPr>
        <w:rFonts w:ascii="Bookman Old Style" w:hAnsi="Bookman Old Style"/>
        <w:noProof/>
        <w:sz w:val="20"/>
        <w:szCs w:val="20"/>
      </w:rPr>
      <w:t>3</w:t>
    </w:r>
    <w:r w:rsidRPr="00D6669C">
      <w:rPr>
        <w:rFonts w:ascii="Bookman Old Style" w:hAnsi="Bookman Old Style"/>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CFB1E5" w14:textId="13397A53" w:rsidR="00210C01" w:rsidRPr="00FD42CA" w:rsidRDefault="00210C01" w:rsidP="00D6669C">
    <w:pPr>
      <w:pStyle w:val="Footer"/>
      <w:tabs>
        <w:tab w:val="clear" w:pos="4320"/>
        <w:tab w:val="left" w:pos="4336"/>
        <w:tab w:val="center" w:pos="5112"/>
      </w:tabs>
      <w:rPr>
        <w:rFonts w:ascii="Helvetica Neue" w:hAnsi="Helvetica Neue"/>
        <w:sz w:val="20"/>
        <w:szCs w:val="20"/>
      </w:rPr>
    </w:pPr>
    <w:r>
      <w:rPr>
        <w:rFonts w:ascii="Bookman Old Style" w:hAnsi="Bookman Old Style"/>
      </w:rPr>
      <w:tab/>
    </w:r>
    <w:r w:rsidRPr="00FD42CA">
      <w:rPr>
        <w:rFonts w:ascii="Helvetica Neue" w:hAnsi="Helvetica Neue"/>
        <w:sz w:val="20"/>
        <w:szCs w:val="20"/>
      </w:rPr>
      <w:t xml:space="preserve">Page </w:t>
    </w:r>
    <w:r w:rsidRPr="00FD42CA">
      <w:rPr>
        <w:rFonts w:ascii="Helvetica Neue" w:hAnsi="Helvetica Neue"/>
        <w:sz w:val="20"/>
        <w:szCs w:val="20"/>
      </w:rPr>
      <w:fldChar w:fldCharType="begin"/>
    </w:r>
    <w:r w:rsidRPr="00FD42CA">
      <w:rPr>
        <w:rFonts w:ascii="Helvetica Neue" w:hAnsi="Helvetica Neue"/>
        <w:sz w:val="20"/>
        <w:szCs w:val="20"/>
      </w:rPr>
      <w:instrText xml:space="preserve"> PAGE </w:instrText>
    </w:r>
    <w:r w:rsidRPr="00FD42CA">
      <w:rPr>
        <w:rFonts w:ascii="Helvetica Neue" w:hAnsi="Helvetica Neue"/>
        <w:sz w:val="20"/>
        <w:szCs w:val="20"/>
      </w:rPr>
      <w:fldChar w:fldCharType="separate"/>
    </w:r>
    <w:r w:rsidR="003A7D71">
      <w:rPr>
        <w:rFonts w:ascii="Helvetica Neue" w:hAnsi="Helvetica Neue"/>
        <w:noProof/>
        <w:sz w:val="20"/>
        <w:szCs w:val="20"/>
      </w:rPr>
      <w:t>1</w:t>
    </w:r>
    <w:r w:rsidRPr="00FD42CA">
      <w:rPr>
        <w:rFonts w:ascii="Helvetica Neue" w:hAnsi="Helvetica Neue"/>
        <w:sz w:val="20"/>
        <w:szCs w:val="20"/>
      </w:rPr>
      <w:fldChar w:fldCharType="end"/>
    </w:r>
    <w:r w:rsidRPr="00FD42CA">
      <w:rPr>
        <w:rFonts w:ascii="Helvetica Neue" w:hAnsi="Helvetica Neue"/>
        <w:sz w:val="20"/>
        <w:szCs w:val="20"/>
      </w:rPr>
      <w:t xml:space="preserve"> of </w:t>
    </w:r>
    <w:r w:rsidRPr="00FD42CA">
      <w:rPr>
        <w:rFonts w:ascii="Helvetica Neue" w:hAnsi="Helvetica Neue"/>
        <w:sz w:val="20"/>
        <w:szCs w:val="20"/>
      </w:rPr>
      <w:fldChar w:fldCharType="begin"/>
    </w:r>
    <w:r w:rsidRPr="00FD42CA">
      <w:rPr>
        <w:rFonts w:ascii="Helvetica Neue" w:hAnsi="Helvetica Neue"/>
        <w:sz w:val="20"/>
        <w:szCs w:val="20"/>
      </w:rPr>
      <w:instrText xml:space="preserve"> NUMPAGES </w:instrText>
    </w:r>
    <w:r w:rsidRPr="00FD42CA">
      <w:rPr>
        <w:rFonts w:ascii="Helvetica Neue" w:hAnsi="Helvetica Neue"/>
        <w:sz w:val="20"/>
        <w:szCs w:val="20"/>
      </w:rPr>
      <w:fldChar w:fldCharType="separate"/>
    </w:r>
    <w:r w:rsidR="003A7D71">
      <w:rPr>
        <w:rFonts w:ascii="Helvetica Neue" w:hAnsi="Helvetica Neue"/>
        <w:noProof/>
        <w:sz w:val="20"/>
        <w:szCs w:val="20"/>
      </w:rPr>
      <w:t>3</w:t>
    </w:r>
    <w:r w:rsidRPr="00FD42CA">
      <w:rPr>
        <w:rFonts w:ascii="Helvetica Neue" w:hAnsi="Helvetica Neue"/>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6F9DDA" w14:textId="77777777" w:rsidR="00C21808" w:rsidRDefault="00C21808" w:rsidP="00D6669C">
      <w:r>
        <w:separator/>
      </w:r>
    </w:p>
  </w:footnote>
  <w:footnote w:type="continuationSeparator" w:id="0">
    <w:p w14:paraId="0603966A" w14:textId="77777777" w:rsidR="00C21808" w:rsidRDefault="00C21808" w:rsidP="00D666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5DE634" w14:textId="76FEB5DA" w:rsidR="00210C01" w:rsidRPr="00D6669C" w:rsidRDefault="00210C01" w:rsidP="00D6669C">
    <w:pPr>
      <w:pStyle w:val="Header"/>
      <w:jc w:val="right"/>
      <w:rPr>
        <w:rFonts w:ascii="Bookman Old Style" w:hAnsi="Bookman Old Style"/>
        <w:sz w:val="20"/>
        <w:szCs w:val="20"/>
      </w:rPr>
    </w:pPr>
    <w:r w:rsidRPr="00D6669C">
      <w:rPr>
        <w:rFonts w:ascii="Bookman Old Style" w:hAnsi="Bookman Old Style"/>
        <w:sz w:val="20"/>
        <w:szCs w:val="20"/>
      </w:rPr>
      <w:t>Programming Assignment 1</w:t>
    </w:r>
  </w:p>
  <w:p w14:paraId="7409FE06" w14:textId="0251E67C" w:rsidR="00210C01" w:rsidRPr="00D6669C" w:rsidRDefault="00210C01" w:rsidP="00D6669C">
    <w:pPr>
      <w:pStyle w:val="Header"/>
      <w:jc w:val="right"/>
      <w:rPr>
        <w:sz w:val="20"/>
        <w:szCs w:val="20"/>
      </w:rPr>
    </w:pPr>
    <w:r w:rsidRPr="00D6669C">
      <w:rPr>
        <w:rFonts w:ascii="Bookman Old Style" w:hAnsi="Bookman Old Style"/>
        <w:sz w:val="20"/>
        <w:szCs w:val="20"/>
      </w:rPr>
      <w:t>CSCI 141</w:t>
    </w:r>
    <w:r>
      <w:rPr>
        <w:rFonts w:ascii="Bookman Old Style" w:hAnsi="Bookman Old Style"/>
        <w:sz w:val="20"/>
        <w:szCs w:val="20"/>
      </w:rPr>
      <w:t>0</w:t>
    </w:r>
    <w:r w:rsidRPr="00D6669C">
      <w:rPr>
        <w:rFonts w:ascii="Bookman Old Style" w:hAnsi="Bookman Old Style"/>
        <w:sz w:val="20"/>
        <w:szCs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1BC2"/>
    <w:multiLevelType w:val="hybridMultilevel"/>
    <w:tmpl w:val="257EA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722939"/>
    <w:multiLevelType w:val="hybridMultilevel"/>
    <w:tmpl w:val="737A843C"/>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F538E1"/>
    <w:multiLevelType w:val="hybridMultilevel"/>
    <w:tmpl w:val="A358E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2E4BDE"/>
    <w:multiLevelType w:val="hybridMultilevel"/>
    <w:tmpl w:val="B01A57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C92389"/>
    <w:multiLevelType w:val="hybridMultilevel"/>
    <w:tmpl w:val="D930C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3F2561"/>
    <w:multiLevelType w:val="hybridMultilevel"/>
    <w:tmpl w:val="4B2C28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5608C2"/>
    <w:multiLevelType w:val="hybridMultilevel"/>
    <w:tmpl w:val="406A7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960732"/>
    <w:multiLevelType w:val="hybridMultilevel"/>
    <w:tmpl w:val="78549DF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2777F79"/>
    <w:multiLevelType w:val="hybridMultilevel"/>
    <w:tmpl w:val="31BA1E32"/>
    <w:lvl w:ilvl="0" w:tplc="7FD80B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62378F9"/>
    <w:multiLevelType w:val="hybridMultilevel"/>
    <w:tmpl w:val="51745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735296"/>
    <w:multiLevelType w:val="multilevel"/>
    <w:tmpl w:val="719275E8"/>
    <w:lvl w:ilvl="0">
      <w:start w:val="1"/>
      <w:numFmt w:val="upp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5"/>
  </w:num>
  <w:num w:numId="3">
    <w:abstractNumId w:val="9"/>
  </w:num>
  <w:num w:numId="4">
    <w:abstractNumId w:val="0"/>
  </w:num>
  <w:num w:numId="5">
    <w:abstractNumId w:val="3"/>
  </w:num>
  <w:num w:numId="6">
    <w:abstractNumId w:val="2"/>
  </w:num>
  <w:num w:numId="7">
    <w:abstractNumId w:val="7"/>
  </w:num>
  <w:num w:numId="8">
    <w:abstractNumId w:val="4"/>
  </w:num>
  <w:num w:numId="9">
    <w:abstractNumId w:val="1"/>
  </w:num>
  <w:num w:numId="10">
    <w:abstractNumId w:val="1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2NDS3tDC0MDM3NjNU0lEKTi0uzszPAykwqgUAmzZThCwAAAA="/>
  </w:docVars>
  <w:rsids>
    <w:rsidRoot w:val="00913976"/>
    <w:rsid w:val="000036E8"/>
    <w:rsid w:val="000402E1"/>
    <w:rsid w:val="00046461"/>
    <w:rsid w:val="00055A85"/>
    <w:rsid w:val="000801EB"/>
    <w:rsid w:val="000A01A2"/>
    <w:rsid w:val="00101DB5"/>
    <w:rsid w:val="0011012B"/>
    <w:rsid w:val="001107D3"/>
    <w:rsid w:val="00111915"/>
    <w:rsid w:val="00116E92"/>
    <w:rsid w:val="00132279"/>
    <w:rsid w:val="001351A6"/>
    <w:rsid w:val="001356C5"/>
    <w:rsid w:val="00142B0B"/>
    <w:rsid w:val="00143F8D"/>
    <w:rsid w:val="00144FC1"/>
    <w:rsid w:val="0016679D"/>
    <w:rsid w:val="001B0FA9"/>
    <w:rsid w:val="001C47A0"/>
    <w:rsid w:val="001D1099"/>
    <w:rsid w:val="001E3EE9"/>
    <w:rsid w:val="001E54D6"/>
    <w:rsid w:val="001F62C8"/>
    <w:rsid w:val="00201729"/>
    <w:rsid w:val="00210C01"/>
    <w:rsid w:val="00216E94"/>
    <w:rsid w:val="00233988"/>
    <w:rsid w:val="00261FC0"/>
    <w:rsid w:val="002856C7"/>
    <w:rsid w:val="00293E0B"/>
    <w:rsid w:val="002941EE"/>
    <w:rsid w:val="00294FF6"/>
    <w:rsid w:val="002A748C"/>
    <w:rsid w:val="002C16AE"/>
    <w:rsid w:val="002D04B7"/>
    <w:rsid w:val="002D3F2D"/>
    <w:rsid w:val="002E286A"/>
    <w:rsid w:val="00300AE4"/>
    <w:rsid w:val="0030416E"/>
    <w:rsid w:val="00326107"/>
    <w:rsid w:val="0034103F"/>
    <w:rsid w:val="0034293A"/>
    <w:rsid w:val="00345800"/>
    <w:rsid w:val="00352DB0"/>
    <w:rsid w:val="00364440"/>
    <w:rsid w:val="00366625"/>
    <w:rsid w:val="003731E8"/>
    <w:rsid w:val="00382A87"/>
    <w:rsid w:val="00391F41"/>
    <w:rsid w:val="003978C9"/>
    <w:rsid w:val="003A68C0"/>
    <w:rsid w:val="003A7D71"/>
    <w:rsid w:val="003D0A88"/>
    <w:rsid w:val="003D50A7"/>
    <w:rsid w:val="003E6BB2"/>
    <w:rsid w:val="00410AE7"/>
    <w:rsid w:val="004130AC"/>
    <w:rsid w:val="0042038C"/>
    <w:rsid w:val="00420C11"/>
    <w:rsid w:val="00430E85"/>
    <w:rsid w:val="00433873"/>
    <w:rsid w:val="004372C0"/>
    <w:rsid w:val="00451F5F"/>
    <w:rsid w:val="0045403F"/>
    <w:rsid w:val="0046047D"/>
    <w:rsid w:val="0046135B"/>
    <w:rsid w:val="00467E2E"/>
    <w:rsid w:val="004703E6"/>
    <w:rsid w:val="00482E5F"/>
    <w:rsid w:val="00487F8F"/>
    <w:rsid w:val="004905E5"/>
    <w:rsid w:val="004919D8"/>
    <w:rsid w:val="004928CC"/>
    <w:rsid w:val="004952DF"/>
    <w:rsid w:val="004B675F"/>
    <w:rsid w:val="004E0789"/>
    <w:rsid w:val="004F4110"/>
    <w:rsid w:val="005014D5"/>
    <w:rsid w:val="00501C64"/>
    <w:rsid w:val="005133CA"/>
    <w:rsid w:val="00520024"/>
    <w:rsid w:val="00530A04"/>
    <w:rsid w:val="005347E0"/>
    <w:rsid w:val="005352A7"/>
    <w:rsid w:val="00535FB9"/>
    <w:rsid w:val="00550E52"/>
    <w:rsid w:val="00553165"/>
    <w:rsid w:val="0055591D"/>
    <w:rsid w:val="00557E17"/>
    <w:rsid w:val="00567977"/>
    <w:rsid w:val="0058391A"/>
    <w:rsid w:val="005842CD"/>
    <w:rsid w:val="0059017C"/>
    <w:rsid w:val="00593482"/>
    <w:rsid w:val="005A1095"/>
    <w:rsid w:val="005B0231"/>
    <w:rsid w:val="005B67A7"/>
    <w:rsid w:val="005F5BDE"/>
    <w:rsid w:val="005F69C7"/>
    <w:rsid w:val="00630D24"/>
    <w:rsid w:val="0065518F"/>
    <w:rsid w:val="0066308C"/>
    <w:rsid w:val="00664573"/>
    <w:rsid w:val="0067110F"/>
    <w:rsid w:val="006774A3"/>
    <w:rsid w:val="00682698"/>
    <w:rsid w:val="00693509"/>
    <w:rsid w:val="006A1570"/>
    <w:rsid w:val="006B0A8D"/>
    <w:rsid w:val="006B6729"/>
    <w:rsid w:val="006D7318"/>
    <w:rsid w:val="006E2367"/>
    <w:rsid w:val="006E2F03"/>
    <w:rsid w:val="006F628B"/>
    <w:rsid w:val="00706920"/>
    <w:rsid w:val="00712B58"/>
    <w:rsid w:val="007328D5"/>
    <w:rsid w:val="0073655A"/>
    <w:rsid w:val="00777F20"/>
    <w:rsid w:val="00782A26"/>
    <w:rsid w:val="007B1490"/>
    <w:rsid w:val="007C718C"/>
    <w:rsid w:val="0080141B"/>
    <w:rsid w:val="008041FC"/>
    <w:rsid w:val="008154C5"/>
    <w:rsid w:val="00815B3A"/>
    <w:rsid w:val="008516E9"/>
    <w:rsid w:val="00877E32"/>
    <w:rsid w:val="00895457"/>
    <w:rsid w:val="00897FA0"/>
    <w:rsid w:val="008A0B89"/>
    <w:rsid w:val="008C2094"/>
    <w:rsid w:val="008D6C5E"/>
    <w:rsid w:val="00911C4C"/>
    <w:rsid w:val="00913976"/>
    <w:rsid w:val="0092274C"/>
    <w:rsid w:val="00924CB8"/>
    <w:rsid w:val="0093150D"/>
    <w:rsid w:val="0093645C"/>
    <w:rsid w:val="00941200"/>
    <w:rsid w:val="00970760"/>
    <w:rsid w:val="00992AA4"/>
    <w:rsid w:val="009B4E1B"/>
    <w:rsid w:val="009C0776"/>
    <w:rsid w:val="009C5272"/>
    <w:rsid w:val="009E047F"/>
    <w:rsid w:val="009F51E6"/>
    <w:rsid w:val="009F7082"/>
    <w:rsid w:val="009F726B"/>
    <w:rsid w:val="00A02E45"/>
    <w:rsid w:val="00A034BA"/>
    <w:rsid w:val="00A160ED"/>
    <w:rsid w:val="00A31FD4"/>
    <w:rsid w:val="00A43491"/>
    <w:rsid w:val="00A6242F"/>
    <w:rsid w:val="00AA0861"/>
    <w:rsid w:val="00AE2D35"/>
    <w:rsid w:val="00AF21C9"/>
    <w:rsid w:val="00AF4105"/>
    <w:rsid w:val="00B26C8C"/>
    <w:rsid w:val="00B26C95"/>
    <w:rsid w:val="00B363ED"/>
    <w:rsid w:val="00B45747"/>
    <w:rsid w:val="00B57784"/>
    <w:rsid w:val="00B713A9"/>
    <w:rsid w:val="00B81A65"/>
    <w:rsid w:val="00B81ED5"/>
    <w:rsid w:val="00BA71EF"/>
    <w:rsid w:val="00BB60AD"/>
    <w:rsid w:val="00BE4290"/>
    <w:rsid w:val="00BE4FFB"/>
    <w:rsid w:val="00BF6D1E"/>
    <w:rsid w:val="00C16745"/>
    <w:rsid w:val="00C21808"/>
    <w:rsid w:val="00C409ED"/>
    <w:rsid w:val="00C75078"/>
    <w:rsid w:val="00C7615F"/>
    <w:rsid w:val="00C93426"/>
    <w:rsid w:val="00CA475A"/>
    <w:rsid w:val="00CC36B2"/>
    <w:rsid w:val="00D14003"/>
    <w:rsid w:val="00D515A9"/>
    <w:rsid w:val="00D55A6E"/>
    <w:rsid w:val="00D6669C"/>
    <w:rsid w:val="00D72416"/>
    <w:rsid w:val="00D82741"/>
    <w:rsid w:val="00D83784"/>
    <w:rsid w:val="00D96F43"/>
    <w:rsid w:val="00DB7107"/>
    <w:rsid w:val="00DC3F51"/>
    <w:rsid w:val="00DD485B"/>
    <w:rsid w:val="00DD58A4"/>
    <w:rsid w:val="00E17407"/>
    <w:rsid w:val="00E43289"/>
    <w:rsid w:val="00E53761"/>
    <w:rsid w:val="00E554B6"/>
    <w:rsid w:val="00E573AE"/>
    <w:rsid w:val="00E60254"/>
    <w:rsid w:val="00E66EF0"/>
    <w:rsid w:val="00E973F2"/>
    <w:rsid w:val="00EB0EB2"/>
    <w:rsid w:val="00EC0A1A"/>
    <w:rsid w:val="00ED3298"/>
    <w:rsid w:val="00EE7FD9"/>
    <w:rsid w:val="00F154E7"/>
    <w:rsid w:val="00F30173"/>
    <w:rsid w:val="00F32A21"/>
    <w:rsid w:val="00F4639D"/>
    <w:rsid w:val="00F75411"/>
    <w:rsid w:val="00F86C3D"/>
    <w:rsid w:val="00FC4398"/>
    <w:rsid w:val="00FD42CA"/>
    <w:rsid w:val="00FD4853"/>
    <w:rsid w:val="00FF1148"/>
    <w:rsid w:val="00FF75E0"/>
  </w:rsids>
  <m:mathPr>
    <m:mathFont m:val="Cambria Math"/>
    <m:brkBin m:val="before"/>
    <m:brkBinSub m:val="--"/>
    <m:smallFrac/>
    <m:dispDef/>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3FD2F6CA"/>
  <w15:docId w15:val="{4ADDDF5A-C730-461A-9636-4A014BA3C8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D6669C"/>
    <w:pPr>
      <w:keepNext/>
      <w:pBdr>
        <w:bottom w:val="thinThickSmallGap" w:sz="24" w:space="1" w:color="auto"/>
      </w:pBdr>
      <w:overflowPunct w:val="0"/>
      <w:autoSpaceDE w:val="0"/>
      <w:autoSpaceDN w:val="0"/>
      <w:adjustRightInd w:val="0"/>
      <w:textAlignment w:val="baseline"/>
      <w:outlineLvl w:val="0"/>
    </w:pPr>
    <w:rPr>
      <w:rFonts w:ascii="Arial" w:eastAsia="Times New Roman" w:hAnsi="Arial" w:cs="Times New Roman"/>
      <w:b/>
      <w:i/>
      <w:sz w:val="28"/>
      <w:szCs w:val="20"/>
      <w:lang w:eastAsia="en-US"/>
    </w:rPr>
  </w:style>
  <w:style w:type="paragraph" w:styleId="Heading3">
    <w:name w:val="heading 3"/>
    <w:basedOn w:val="Normal"/>
    <w:next w:val="Normal"/>
    <w:link w:val="Heading3Char"/>
    <w:uiPriority w:val="9"/>
    <w:semiHidden/>
    <w:unhideWhenUsed/>
    <w:qFormat/>
    <w:rsid w:val="00520024"/>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3976"/>
    <w:pPr>
      <w:ind w:left="720"/>
      <w:contextualSpacing/>
    </w:pPr>
  </w:style>
  <w:style w:type="paragraph" w:styleId="Header">
    <w:name w:val="header"/>
    <w:basedOn w:val="Normal"/>
    <w:link w:val="HeaderChar"/>
    <w:unhideWhenUsed/>
    <w:rsid w:val="00D6669C"/>
    <w:pPr>
      <w:tabs>
        <w:tab w:val="center" w:pos="4320"/>
        <w:tab w:val="right" w:pos="8640"/>
      </w:tabs>
    </w:pPr>
  </w:style>
  <w:style w:type="character" w:customStyle="1" w:styleId="HeaderChar">
    <w:name w:val="Header Char"/>
    <w:basedOn w:val="DefaultParagraphFont"/>
    <w:link w:val="Header"/>
    <w:rsid w:val="00D6669C"/>
    <w:rPr>
      <w:sz w:val="24"/>
      <w:szCs w:val="24"/>
    </w:rPr>
  </w:style>
  <w:style w:type="paragraph" w:styleId="Footer">
    <w:name w:val="footer"/>
    <w:basedOn w:val="Normal"/>
    <w:link w:val="FooterChar"/>
    <w:unhideWhenUsed/>
    <w:rsid w:val="00D6669C"/>
    <w:pPr>
      <w:tabs>
        <w:tab w:val="center" w:pos="4320"/>
        <w:tab w:val="right" w:pos="8640"/>
      </w:tabs>
    </w:pPr>
  </w:style>
  <w:style w:type="character" w:customStyle="1" w:styleId="FooterChar">
    <w:name w:val="Footer Char"/>
    <w:basedOn w:val="DefaultParagraphFont"/>
    <w:link w:val="Footer"/>
    <w:rsid w:val="00D6669C"/>
    <w:rPr>
      <w:sz w:val="24"/>
      <w:szCs w:val="24"/>
    </w:rPr>
  </w:style>
  <w:style w:type="character" w:customStyle="1" w:styleId="Heading1Char">
    <w:name w:val="Heading 1 Char"/>
    <w:basedOn w:val="DefaultParagraphFont"/>
    <w:link w:val="Heading1"/>
    <w:rsid w:val="00D6669C"/>
    <w:rPr>
      <w:rFonts w:ascii="Arial" w:eastAsia="Times New Roman" w:hAnsi="Arial" w:cs="Times New Roman"/>
      <w:b/>
      <w:i/>
      <w:sz w:val="28"/>
      <w:lang w:eastAsia="en-US"/>
    </w:rPr>
  </w:style>
  <w:style w:type="paragraph" w:customStyle="1" w:styleId="TableofTables">
    <w:name w:val="Table of Tables"/>
    <w:basedOn w:val="TableofFigures"/>
    <w:next w:val="Normal"/>
    <w:rsid w:val="00D6669C"/>
    <w:pPr>
      <w:tabs>
        <w:tab w:val="right" w:leader="dot" w:pos="8208"/>
      </w:tabs>
      <w:overflowPunct w:val="0"/>
      <w:autoSpaceDE w:val="0"/>
      <w:autoSpaceDN w:val="0"/>
      <w:adjustRightInd w:val="0"/>
      <w:spacing w:line="480" w:lineRule="auto"/>
      <w:ind w:left="403" w:hanging="403"/>
      <w:textAlignment w:val="baseline"/>
    </w:pPr>
    <w:rPr>
      <w:rFonts w:ascii="Times New Roman" w:eastAsia="Times New Roman" w:hAnsi="Times New Roman" w:cs="Times New Roman"/>
      <w:szCs w:val="20"/>
      <w:lang w:eastAsia="en-US"/>
    </w:rPr>
  </w:style>
  <w:style w:type="paragraph" w:styleId="TableofFigures">
    <w:name w:val="table of figures"/>
    <w:basedOn w:val="Normal"/>
    <w:next w:val="Normal"/>
    <w:uiPriority w:val="99"/>
    <w:semiHidden/>
    <w:unhideWhenUsed/>
    <w:rsid w:val="00D6669C"/>
  </w:style>
  <w:style w:type="paragraph" w:styleId="BalloonText">
    <w:name w:val="Balloon Text"/>
    <w:basedOn w:val="Normal"/>
    <w:link w:val="BalloonTextChar"/>
    <w:uiPriority w:val="99"/>
    <w:semiHidden/>
    <w:unhideWhenUsed/>
    <w:rsid w:val="0034580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45800"/>
    <w:rPr>
      <w:rFonts w:ascii="Lucida Grande" w:hAnsi="Lucida Grande" w:cs="Lucida Grande"/>
      <w:sz w:val="18"/>
      <w:szCs w:val="18"/>
    </w:rPr>
  </w:style>
  <w:style w:type="character" w:customStyle="1" w:styleId="Heading3Char">
    <w:name w:val="Heading 3 Char"/>
    <w:basedOn w:val="DefaultParagraphFont"/>
    <w:link w:val="Heading3"/>
    <w:uiPriority w:val="9"/>
    <w:semiHidden/>
    <w:rsid w:val="00520024"/>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520024"/>
    <w:pPr>
      <w:spacing w:before="100" w:beforeAutospacing="1" w:after="100" w:afterAutospacing="1"/>
    </w:pPr>
    <w:rPr>
      <w:rFonts w:ascii="Times New Roman" w:eastAsia="Times New Roman" w:hAnsi="Times New Roman" w:cs="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5317524">
      <w:bodyDiv w:val="1"/>
      <w:marLeft w:val="0"/>
      <w:marRight w:val="0"/>
      <w:marTop w:val="0"/>
      <w:marBottom w:val="0"/>
      <w:divBdr>
        <w:top w:val="none" w:sz="0" w:space="0" w:color="auto"/>
        <w:left w:val="none" w:sz="0" w:space="0" w:color="auto"/>
        <w:bottom w:val="none" w:sz="0" w:space="0" w:color="auto"/>
        <w:right w:val="none" w:sz="0" w:space="0" w:color="auto"/>
      </w:divBdr>
    </w:div>
    <w:div w:id="1766682881">
      <w:bodyDiv w:val="1"/>
      <w:marLeft w:val="0"/>
      <w:marRight w:val="0"/>
      <w:marTop w:val="0"/>
      <w:marBottom w:val="0"/>
      <w:divBdr>
        <w:top w:val="none" w:sz="0" w:space="0" w:color="auto"/>
        <w:left w:val="none" w:sz="0" w:space="0" w:color="auto"/>
        <w:bottom w:val="none" w:sz="0" w:space="0" w:color="auto"/>
        <w:right w:val="none" w:sz="0" w:space="0" w:color="auto"/>
      </w:divBdr>
    </w:div>
    <w:div w:id="20098661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tmp"/><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2</TotalTime>
  <Pages>3</Pages>
  <Words>518</Words>
  <Characters>295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City of Greenwood Village</Company>
  <LinksUpToDate>false</LinksUpToDate>
  <CharactersWithSpaces>3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Lewis</dc:creator>
  <cp:keywords/>
  <dc:description/>
  <cp:lastModifiedBy>Hawkar Ali Oagaz</cp:lastModifiedBy>
  <cp:revision>11</cp:revision>
  <cp:lastPrinted>2018-01-01T17:51:00Z</cp:lastPrinted>
  <dcterms:created xsi:type="dcterms:W3CDTF">2017-12-19T06:04:00Z</dcterms:created>
  <dcterms:modified xsi:type="dcterms:W3CDTF">2019-08-29T01:19:00Z</dcterms:modified>
</cp:coreProperties>
</file>